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FBB05" w14:textId="6749F4BA" w:rsidR="00290392" w:rsidRPr="008334DC" w:rsidRDefault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>Screenshot Summary:</w:t>
      </w:r>
    </w:p>
    <w:p w14:paraId="15EF3D38" w14:textId="29160E4C" w:rsidR="00FD0657" w:rsidRPr="008334DC" w:rsidRDefault="00FD0657" w:rsidP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>• 63684_screenshot_1</w:t>
      </w:r>
    </w:p>
    <w:p w14:paraId="3B671FE0" w14:textId="0247785B" w:rsidR="00FD0657" w:rsidRPr="008334DC" w:rsidRDefault="00FD0657" w:rsidP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>2.7.4 (</w:t>
      </w:r>
      <w:r w:rsidR="00D77CEB">
        <w:rPr>
          <w:rFonts w:ascii="Times New Roman" w:hAnsi="Times New Roman" w:cs="Times New Roman"/>
        </w:rPr>
        <w:t>T</w:t>
      </w:r>
      <w:r w:rsidR="00F57634">
        <w:rPr>
          <w:rFonts w:ascii="Times New Roman" w:hAnsi="Times New Roman" w:cs="Times New Roman"/>
        </w:rPr>
        <w:t xml:space="preserve">he </w:t>
      </w:r>
      <w:r w:rsidR="00416749">
        <w:rPr>
          <w:rFonts w:ascii="Times New Roman" w:hAnsi="Times New Roman" w:cs="Times New Roman" w:hint="eastAsia"/>
        </w:rPr>
        <w:t>br</w:t>
      </w:r>
      <w:r w:rsidR="00F57634">
        <w:rPr>
          <w:rFonts w:ascii="Times New Roman" w:hAnsi="Times New Roman" w:cs="Times New Roman"/>
        </w:rPr>
        <w:t>ight</w:t>
      </w:r>
      <w:r w:rsidR="00416749">
        <w:rPr>
          <w:rFonts w:ascii="Times New Roman" w:hAnsi="Times New Roman" w:cs="Times New Roman"/>
        </w:rPr>
        <w:t>field</w:t>
      </w:r>
      <w:r w:rsidR="00F57634">
        <w:rPr>
          <w:rFonts w:ascii="Times New Roman" w:hAnsi="Times New Roman" w:cs="Times New Roman"/>
        </w:rPr>
        <w:t xml:space="preserve"> </w:t>
      </w:r>
      <w:r w:rsidR="00416749">
        <w:rPr>
          <w:rFonts w:ascii="Times New Roman" w:hAnsi="Times New Roman" w:cs="Times New Roman"/>
        </w:rPr>
        <w:t>micro</w:t>
      </w:r>
      <w:r w:rsidR="00F57634">
        <w:rPr>
          <w:rFonts w:ascii="Times New Roman" w:hAnsi="Times New Roman" w:cs="Times New Roman"/>
        </w:rPr>
        <w:t>photo</w:t>
      </w:r>
      <w:r w:rsidR="00416749">
        <w:rPr>
          <w:rFonts w:ascii="Times New Roman" w:hAnsi="Times New Roman" w:cs="Times New Roman"/>
        </w:rPr>
        <w:t>graph</w:t>
      </w:r>
      <w:r w:rsidR="00F57634">
        <w:rPr>
          <w:rFonts w:ascii="Times New Roman" w:hAnsi="Times New Roman" w:cs="Times New Roman"/>
        </w:rPr>
        <w:t xml:space="preserve"> of </w:t>
      </w:r>
      <w:r w:rsidRPr="008334DC">
        <w:rPr>
          <w:rFonts w:ascii="Times New Roman" w:hAnsi="Times New Roman" w:cs="Times New Roman"/>
        </w:rPr>
        <w:t>organoids with appropriate cell density) 00:00-00:09</w:t>
      </w:r>
    </w:p>
    <w:p w14:paraId="5A543BE5" w14:textId="6C8A9AED" w:rsidR="00FD0657" w:rsidRPr="008334DC" w:rsidRDefault="00FD0657" w:rsidP="00FD0657">
      <w:pPr>
        <w:rPr>
          <w:rFonts w:ascii="Times New Roman" w:hAnsi="Times New Roman" w:cs="Times New Roman"/>
        </w:rPr>
      </w:pPr>
    </w:p>
    <w:p w14:paraId="479E31B2" w14:textId="1DBAFA03" w:rsidR="00FD0657" w:rsidRPr="008334DC" w:rsidRDefault="00FD0657" w:rsidP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 xml:space="preserve">• </w:t>
      </w:r>
      <w:r w:rsidR="00D7093B" w:rsidRPr="008334DC">
        <w:rPr>
          <w:rFonts w:ascii="Times New Roman" w:hAnsi="Times New Roman" w:cs="Times New Roman"/>
        </w:rPr>
        <w:t>63684</w:t>
      </w:r>
      <w:r w:rsidRPr="008334DC">
        <w:rPr>
          <w:rFonts w:ascii="Times New Roman" w:hAnsi="Times New Roman" w:cs="Times New Roman"/>
        </w:rPr>
        <w:t>_screenshot_</w:t>
      </w:r>
      <w:r w:rsidR="00416749">
        <w:rPr>
          <w:rFonts w:ascii="Times New Roman" w:hAnsi="Times New Roman" w:cs="Times New Roman"/>
        </w:rPr>
        <w:t>2</w:t>
      </w:r>
    </w:p>
    <w:p w14:paraId="1AE5439F" w14:textId="058AB805" w:rsidR="00FD0657" w:rsidRPr="008334DC" w:rsidRDefault="008334DC" w:rsidP="00FD06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7</w:t>
      </w:r>
      <w:r w:rsidR="00FD0657" w:rsidRPr="008334DC">
        <w:rPr>
          <w:rFonts w:ascii="Times New Roman" w:hAnsi="Times New Roman" w:cs="Times New Roman"/>
        </w:rPr>
        <w:t>.2 (</w:t>
      </w:r>
      <w:r w:rsidR="00D77CEB">
        <w:rPr>
          <w:rFonts w:ascii="Times New Roman" w:hAnsi="Times New Roman" w:cs="Times New Roman"/>
        </w:rPr>
        <w:t>O</w:t>
      </w:r>
      <w:r w:rsidR="00511601" w:rsidRPr="00C23E12">
        <w:rPr>
          <w:rFonts w:ascii="Times New Roman" w:hAnsi="Times New Roman" w:cs="Times New Roman"/>
        </w:rPr>
        <w:t xml:space="preserve">rganoids </w:t>
      </w:r>
      <w:r w:rsidR="00511601">
        <w:rPr>
          <w:rFonts w:ascii="Times New Roman" w:hAnsi="Times New Roman" w:cs="Times New Roman"/>
        </w:rPr>
        <w:t>are sheared in</w:t>
      </w:r>
      <w:r w:rsidR="00511601" w:rsidRPr="00C23E12">
        <w:rPr>
          <w:rFonts w:ascii="Times New Roman" w:hAnsi="Times New Roman" w:cs="Times New Roman"/>
        </w:rPr>
        <w:t>to smaller pieces or single cells</w:t>
      </w:r>
      <w:r w:rsidR="00511601">
        <w:rPr>
          <w:rFonts w:ascii="Times New Roman" w:hAnsi="Times New Roman" w:cs="Times New Roman"/>
        </w:rPr>
        <w:t>,</w:t>
      </w:r>
      <w:r w:rsidR="00511601" w:rsidRPr="004758DB">
        <w:rPr>
          <w:rFonts w:ascii="Times New Roman" w:hAnsi="Times New Roman" w:cs="Times New Roman"/>
        </w:rPr>
        <w:t xml:space="preserve"> </w:t>
      </w:r>
      <w:r w:rsidR="00D77CEB">
        <w:rPr>
          <w:rFonts w:ascii="Times New Roman" w:hAnsi="Times New Roman" w:cs="Times New Roman" w:hint="eastAsia"/>
        </w:rPr>
        <w:t>c</w:t>
      </w:r>
      <w:r w:rsidR="004758DB" w:rsidRPr="004758DB">
        <w:rPr>
          <w:rFonts w:ascii="Times New Roman" w:hAnsi="Times New Roman" w:cs="Times New Roman"/>
        </w:rPr>
        <w:t>heck the size of organoid pieces under a microscope</w:t>
      </w:r>
      <w:r w:rsidR="00C23E12" w:rsidRPr="00C23E12">
        <w:t xml:space="preserve"> </w:t>
      </w:r>
      <w:r w:rsidR="00C23E12" w:rsidRPr="00C23E12">
        <w:rPr>
          <w:rFonts w:ascii="Times New Roman" w:hAnsi="Times New Roman" w:cs="Times New Roman"/>
        </w:rPr>
        <w:t xml:space="preserve">at </w:t>
      </w:r>
      <w:r w:rsidR="00C23E12">
        <w:rPr>
          <w:rFonts w:ascii="Times New Roman" w:hAnsi="Times New Roman" w:cs="Times New Roman"/>
        </w:rPr>
        <w:t>10</w:t>
      </w:r>
      <w:r w:rsidR="00416749">
        <w:rPr>
          <w:rFonts w:ascii="Times New Roman" w:hAnsi="Times New Roman" w:cs="Times New Roman"/>
        </w:rPr>
        <w:t>0</w:t>
      </w:r>
      <w:r w:rsidR="00C23E12" w:rsidRPr="00C23E12">
        <w:rPr>
          <w:rFonts w:ascii="Times New Roman" w:hAnsi="Times New Roman" w:cs="Times New Roman"/>
        </w:rPr>
        <w:t>x magnification</w:t>
      </w:r>
      <w:r w:rsidR="00FD0657" w:rsidRPr="008334DC">
        <w:rPr>
          <w:rFonts w:ascii="Times New Roman" w:hAnsi="Times New Roman" w:cs="Times New Roman"/>
        </w:rPr>
        <w:t>) 00:00-00:</w:t>
      </w:r>
      <w:r>
        <w:rPr>
          <w:rFonts w:ascii="Times New Roman" w:hAnsi="Times New Roman" w:cs="Times New Roman"/>
        </w:rPr>
        <w:t>09</w:t>
      </w:r>
    </w:p>
    <w:p w14:paraId="1C667507" w14:textId="685FE8F3" w:rsidR="00FD0657" w:rsidRPr="00C23E12" w:rsidRDefault="00FD0657" w:rsidP="00FD0657">
      <w:pPr>
        <w:rPr>
          <w:rFonts w:ascii="Times New Roman" w:hAnsi="Times New Roman" w:cs="Times New Roman"/>
        </w:rPr>
      </w:pPr>
    </w:p>
    <w:p w14:paraId="2A053A23" w14:textId="71993609" w:rsidR="00FD0657" w:rsidRPr="008334DC" w:rsidRDefault="00FD0657" w:rsidP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 xml:space="preserve">• </w:t>
      </w:r>
      <w:r w:rsidR="00D7093B" w:rsidRPr="008334DC">
        <w:rPr>
          <w:rFonts w:ascii="Times New Roman" w:hAnsi="Times New Roman" w:cs="Times New Roman"/>
        </w:rPr>
        <w:t>63684</w:t>
      </w:r>
      <w:r w:rsidRPr="008334DC">
        <w:rPr>
          <w:rFonts w:ascii="Times New Roman" w:hAnsi="Times New Roman" w:cs="Times New Roman"/>
        </w:rPr>
        <w:t>_screenshot_</w:t>
      </w:r>
      <w:r w:rsidR="00D77CEB">
        <w:rPr>
          <w:rFonts w:ascii="Times New Roman" w:hAnsi="Times New Roman" w:cs="Times New Roman"/>
        </w:rPr>
        <w:t>3</w:t>
      </w:r>
    </w:p>
    <w:p w14:paraId="259407CA" w14:textId="0664E6B4" w:rsidR="00FD0657" w:rsidRPr="008334DC" w:rsidRDefault="00FD0657" w:rsidP="00FD0657">
      <w:pPr>
        <w:rPr>
          <w:rFonts w:ascii="Times New Roman" w:hAnsi="Times New Roman" w:cs="Times New Roman"/>
        </w:rPr>
      </w:pPr>
      <w:r w:rsidRPr="008334DC">
        <w:rPr>
          <w:rFonts w:ascii="Times New Roman" w:hAnsi="Times New Roman" w:cs="Times New Roman"/>
        </w:rPr>
        <w:t>4.</w:t>
      </w:r>
      <w:r w:rsidR="008334DC">
        <w:rPr>
          <w:rFonts w:ascii="Times New Roman" w:hAnsi="Times New Roman" w:cs="Times New Roman"/>
        </w:rPr>
        <w:t>6</w:t>
      </w:r>
      <w:r w:rsidRPr="008334DC">
        <w:rPr>
          <w:rFonts w:ascii="Times New Roman" w:hAnsi="Times New Roman" w:cs="Times New Roman"/>
        </w:rPr>
        <w:t>.2 (</w:t>
      </w:r>
      <w:r w:rsidR="00D77CEB">
        <w:rPr>
          <w:rFonts w:ascii="Times New Roman" w:hAnsi="Times New Roman" w:cs="Times New Roman"/>
        </w:rPr>
        <w:t>O</w:t>
      </w:r>
      <w:r w:rsidR="00D77CEB" w:rsidRPr="00C23E12">
        <w:rPr>
          <w:rFonts w:ascii="Times New Roman" w:hAnsi="Times New Roman" w:cs="Times New Roman"/>
        </w:rPr>
        <w:t xml:space="preserve">rganoids </w:t>
      </w:r>
      <w:r w:rsidR="00D77CEB">
        <w:rPr>
          <w:rFonts w:ascii="Times New Roman" w:hAnsi="Times New Roman" w:cs="Times New Roman"/>
        </w:rPr>
        <w:t xml:space="preserve">are sheared </w:t>
      </w:r>
      <w:r w:rsidR="00D77CEB" w:rsidRPr="00C23E12">
        <w:rPr>
          <w:rFonts w:ascii="Times New Roman" w:hAnsi="Times New Roman" w:cs="Times New Roman"/>
        </w:rPr>
        <w:t>into single cells</w:t>
      </w:r>
      <w:r w:rsidR="00D77CEB">
        <w:rPr>
          <w:rFonts w:ascii="Times New Roman" w:hAnsi="Times New Roman" w:cs="Times New Roman"/>
        </w:rPr>
        <w:t>, c</w:t>
      </w:r>
      <w:r w:rsidR="00C23E12" w:rsidRPr="00C23E12">
        <w:rPr>
          <w:rFonts w:ascii="Times New Roman" w:hAnsi="Times New Roman" w:cs="Times New Roman"/>
        </w:rPr>
        <w:t>heck the cells under a microscope</w:t>
      </w:r>
      <w:r w:rsidR="00511601">
        <w:rPr>
          <w:rFonts w:ascii="Times New Roman" w:hAnsi="Times New Roman" w:cs="Times New Roman"/>
        </w:rPr>
        <w:t xml:space="preserve"> </w:t>
      </w:r>
      <w:r w:rsidR="00511601" w:rsidRPr="00C23E12">
        <w:rPr>
          <w:rFonts w:ascii="Times New Roman" w:hAnsi="Times New Roman" w:cs="Times New Roman"/>
        </w:rPr>
        <w:t xml:space="preserve">at </w:t>
      </w:r>
      <w:r w:rsidR="00511601">
        <w:rPr>
          <w:rFonts w:ascii="Times New Roman" w:hAnsi="Times New Roman" w:cs="Times New Roman"/>
        </w:rPr>
        <w:t>100</w:t>
      </w:r>
      <w:r w:rsidR="00511601" w:rsidRPr="00C23E12">
        <w:rPr>
          <w:rFonts w:ascii="Times New Roman" w:hAnsi="Times New Roman" w:cs="Times New Roman"/>
        </w:rPr>
        <w:t>x magnification</w:t>
      </w:r>
      <w:r w:rsidRPr="008334DC">
        <w:rPr>
          <w:rFonts w:ascii="Times New Roman" w:hAnsi="Times New Roman" w:cs="Times New Roman"/>
        </w:rPr>
        <w:t>) 00:00-00:1</w:t>
      </w:r>
      <w:r w:rsidR="008334DC">
        <w:rPr>
          <w:rFonts w:ascii="Times New Roman" w:hAnsi="Times New Roman" w:cs="Times New Roman"/>
        </w:rPr>
        <w:t>0</w:t>
      </w:r>
    </w:p>
    <w:p w14:paraId="4278A957" w14:textId="77777777" w:rsidR="00FD0657" w:rsidRPr="008334DC" w:rsidRDefault="00FD0657" w:rsidP="00FD0657">
      <w:pPr>
        <w:rPr>
          <w:rFonts w:ascii="Times New Roman" w:hAnsi="Times New Roman" w:cs="Times New Roman"/>
        </w:rPr>
      </w:pPr>
    </w:p>
    <w:sectPr w:rsidR="00FD0657" w:rsidRPr="008334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DM1NzQ3MLI0NjZX0lEKTi0uzszPAykwrAUAEY4s9SwAAAA="/>
  </w:docVars>
  <w:rsids>
    <w:rsidRoot w:val="00FD0657"/>
    <w:rsid w:val="00155EC2"/>
    <w:rsid w:val="00160A1B"/>
    <w:rsid w:val="0028005D"/>
    <w:rsid w:val="00290392"/>
    <w:rsid w:val="002C6D6F"/>
    <w:rsid w:val="00304DAE"/>
    <w:rsid w:val="00416749"/>
    <w:rsid w:val="004758DB"/>
    <w:rsid w:val="00492EF4"/>
    <w:rsid w:val="004A5D28"/>
    <w:rsid w:val="00511601"/>
    <w:rsid w:val="005B1E18"/>
    <w:rsid w:val="007501EC"/>
    <w:rsid w:val="007827E8"/>
    <w:rsid w:val="008334DC"/>
    <w:rsid w:val="00834BD2"/>
    <w:rsid w:val="008D23B2"/>
    <w:rsid w:val="00956CFF"/>
    <w:rsid w:val="009607C6"/>
    <w:rsid w:val="00965D96"/>
    <w:rsid w:val="009C70BC"/>
    <w:rsid w:val="009F2ACD"/>
    <w:rsid w:val="00A339CC"/>
    <w:rsid w:val="00B932E7"/>
    <w:rsid w:val="00C04F43"/>
    <w:rsid w:val="00C23E12"/>
    <w:rsid w:val="00C25746"/>
    <w:rsid w:val="00CB39BC"/>
    <w:rsid w:val="00D50233"/>
    <w:rsid w:val="00D7093B"/>
    <w:rsid w:val="00D77CEB"/>
    <w:rsid w:val="00E76CFD"/>
    <w:rsid w:val="00F430B7"/>
    <w:rsid w:val="00F57634"/>
    <w:rsid w:val="00FD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6D5B1"/>
  <w15:chartTrackingRefBased/>
  <w15:docId w15:val="{DA28D27D-2653-B34E-A8B2-4BE73A5C6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 Li</dc:creator>
  <cp:keywords/>
  <dc:description/>
  <cp:lastModifiedBy>Cun Li</cp:lastModifiedBy>
  <cp:revision>4</cp:revision>
  <dcterms:created xsi:type="dcterms:W3CDTF">2022-05-10T13:38:00Z</dcterms:created>
  <dcterms:modified xsi:type="dcterms:W3CDTF">2022-05-11T04:24:00Z</dcterms:modified>
</cp:coreProperties>
</file>